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at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roatia received a score of 68.4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roatia received a score of 8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roatia received a score of</w:t>
      </w:r>
      <w:r>
        <w:t xml:space="preserve"> </w:t>
      </w:r>
      <w:r>
        <w:rPr>
          <w:b/>
        </w:rPr>
        <w:t xml:space="preserve">50.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roatia received a score of 57.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roatia received a score of 63.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roatia received a score of 9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roatia received a score of 0.8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roat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roatia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roati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roat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roat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roatia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roat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roat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roat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roatia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roatia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Croat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Economic Census, Natural Resources Census, Livestock Census, Livestock and Aquaculture Census or Sample Agricultural Census.</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98, 2004,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7, 2010,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4, 2005, 2006, 2007, 2008, 2009, 2010, 2011, 2012, 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2003,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at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atia Country Report</dc:title>
  <dc:creator>SPI Team</dc:creator>
  <cp:keywords/>
  <dcterms:created xsi:type="dcterms:W3CDTF">2021-05-25T13:38:39Z</dcterms:created>
  <dcterms:modified xsi:type="dcterms:W3CDTF">2021-05-25T13: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